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enthusiastic interest in the Data Scientist position at [Company Name] in India New Delhi. As a dedicated and innovative data science professional with a strong background in leveraging data-driven insights to solve complex business challenges, I am eager to contribute my expertise to an organization that values innovation, precision, and impact. The opportunity to work as a Data Scientist in India New Delhi excites me because of the region’s dynamic technological growth, its role as a hub for startups and multinational corporations, and the unique opportunities it offers for shaping data-centric strategies in one of the world’s most vibrant economies.</w:t>
      </w:r>
    </w:p>
    <w:p>
      <w:pPr>
        <w:pStyle w:val="BodyText"/>
      </w:pPr>
      <w:r>
        <w:t xml:space="preserve">With over [X years] of experience in data science, I have developed a robust skill set encompassing statistical analysis, machine learning, predictive modeling, and big data technologies. My academic background includes a [Degree] in [Field], where I focused on quantitative methods and computational techniques that form the foundation of modern data science. This was followed by hands-on experience at [Previous Company/Organization], where I led projects that transformed raw data into actionable insights, driving measurable improvements in operational efficiency and customer engagement.</w:t>
      </w:r>
    </w:p>
    <w:p>
      <w:pPr>
        <w:pStyle w:val="BodyText"/>
      </w:pPr>
      <w:r>
        <w:t xml:space="preserve">One of my most notable achievements as a Data Scientist was spearheading a project to optimize supply chain logistics for a retail client in India New Delhi. By leveraging Python, R, and SQL to analyze large datasets, I identified inefficiencies that reduced delivery times by 25% and cut costs by 18%. This experience not only honed my technical abilities but also deepened my understanding of how data science can address real-world challenges in a rapidly evolving market like India. Furthermore, my work on developing machine learning models to predict consumer behavior for e-commerce platforms in the region has equipped me with the ability to adapt to diverse industries and business needs.</w:t>
      </w:r>
    </w:p>
    <w:p>
      <w:pPr>
        <w:pStyle w:val="BodyText"/>
      </w:pPr>
      <w:r>
        <w:t xml:space="preserve">India New Delhi, as a focal point of technological advancement and innovation, presents unparalleled opportunities for data scientists to contribute to cutting-edge projects. The city’s thriving startup ecosystem, coupled with its growing emphasis on digital transformation, makes it an ideal environment for professionals who thrive on solving complex problems. My familiarity with the local business landscape, combined with my technical expertise in tools like TensorFlow, Apache Spark, and Tableau, enables me to collaborate effectively with cross-functional teams to deliver solutions that align with organizational goals.</w:t>
      </w:r>
    </w:p>
    <w:p>
      <w:pPr>
        <w:pStyle w:val="BodyText"/>
      </w:pPr>
      <w:r>
        <w:t xml:space="preserve">What sets me apart as a Data Scientist is my ability to bridge the gap between data and decision-making. I am not only proficient in coding and algorithm development but also passionate about communicating insights in a way that resonates with stakeholders at all levels. For instance, during my tenure at [Previous Company/Organization], I created interactive dashboards that simplified complex datasets for non-technical executives, empowering them to make informed decisions. This ability to translate technical findings into strategic recommendations is something I believe will add significant value to your team.</w:t>
      </w:r>
    </w:p>
    <w:p>
      <w:pPr>
        <w:pStyle w:val="BodyText"/>
      </w:pPr>
      <w:r>
        <w:t xml:space="preserve">India New Delhi’s unique challenges and opportunities also align with my professional aspirations. The region’s diverse industries—from agriculture and healthcare to finance and technology—offer a rich tapestry of data that can be harnessed to drive progress. My work on a project analyzing agricultural yield patterns using satellite data in collaboration with local farmers demonstrated how data science can address socio-economic issues while fostering sustainable growth. This experience reinforced my commitment to using my skills for impactful outcomes, a principle I aim to uphold in any role I pursue.</w:t>
      </w:r>
    </w:p>
    <w:p>
      <w:pPr>
        <w:pStyle w:val="BodyText"/>
      </w:pPr>
      <w:r>
        <w:t xml:space="preserve">As a Data Scientist, I am deeply committed to ethical practices and ensuring that data is used responsibly. In India New Delhi, where data privacy regulations are evolving rapidly, this responsibility is even more critical. My approach always prioritizes transparency, fairness, and compliance with local laws such as the Personal Data Protection Bill. This ensures that the solutions I develop not only meet technical standards but also align with societal expectations.</w:t>
      </w:r>
    </w:p>
    <w:p>
      <w:pPr>
        <w:pStyle w:val="BodyText"/>
      </w:pPr>
      <w:r>
        <w:t xml:space="preserve">I am particularly drawn to [Company Name] because of its reputation for innovation and its dedication to leveraging data to drive growth. Your work in [specific industry or project, if known] aligns perfectly with my expertise in [specific area, e.g., predictive analytics, AI integration]. I am confident that my technical skills, combined with my passion for problem-solving and understanding of the Indian market, will enable me to contribute meaningfully to your team.</w:t>
      </w:r>
    </w:p>
    <w:p>
      <w:pPr>
        <w:pStyle w:val="BodyText"/>
      </w:pPr>
      <w:r>
        <w:t xml:space="preserve">Thank you for considering my application. I would welcome the opportunity to discuss how my background and vision align with the goals of [Company Name]. I am available at your convenience for an interview and can be reached at [Phone Number] or [Email Address]. I look forward to the possibility of contributing to your organization’s success as a Data Scientist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3T17:12:48Z</dcterms:created>
  <dcterms:modified xsi:type="dcterms:W3CDTF">2026-07-23T17:12:48Z</dcterms:modified>
</cp:coreProperties>
</file>

<file path=docProps/custom.xml><?xml version="1.0" encoding="utf-8"?>
<Properties xmlns="http://schemas.openxmlformats.org/officeDocument/2006/custom-properties" xmlns:vt="http://schemas.openxmlformats.org/officeDocument/2006/docPropsVTypes"/>
</file>